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Munich</w:t>
      </w:r>
    </w:p>
    <w:bookmarkStart w:id="20" w:name="Xc78d4bc545bc2f3671133a1a6a60992e2f1dfec"/>
    <w:p>
      <w:pPr>
        <w:pStyle w:val="Heading1"/>
      </w:pPr>
      <w:r>
        <w:t xml:space="preserve">Internship Application Letter for Project Manager Position</w:t>
      </w:r>
    </w:p>
    <w:p>
      <w:pPr>
        <w:pStyle w:val="FirstParagraph"/>
      </w:pPr>
      <w:r>
        <w:t xml:space="preserve">Dear Hiring Team,</w:t>
      </w:r>
    </w:p>
    <w:p>
      <w:pPr>
        <w:pStyle w:val="BodyText"/>
      </w:pPr>
      <w:r>
        <w:t xml:space="preserve">I am writing to express my enthusiastic interest in the Project Manager Internship position at [Company Name], as advertised on your careers page and through the Munich-based internship portal of the German Engineering Association. As a highly motivated undergraduate student pursuing a Bachelor’s degree in International Business Management with a specialization in Digital Project Leadership at Ludwig Maximilian University of Munich (LMU), I am eager to contribute my academic foundation, proactive mindset, and deep commitment to process excellence to your esteemed organization. With Germany’s reputation as Europe’s innovation hub and Munich serving as its dynamic epicenter for technology, engineering, and strategic project execution, I am confident that this internship represents the ideal next step in aligning my skills with the highest standards of German project management practices.</w:t>
      </w:r>
    </w:p>
    <w:p>
      <w:pPr>
        <w:pStyle w:val="BodyText"/>
      </w:pPr>
      <w:r>
        <w:t xml:space="preserve">My academic journey at LMU has been meticulously structured around developing core competencies essential for modern Project Management. Courses such as "Agile Methodologies in Global Teams," "Risk Assessment and Mitigation Strategies," and "Stakeholder Communication Frameworks" have equipped me with theoretical frameworks that I actively apply to real-world scenarios. For instance, in my capstone project titled "Sustainable Campus Logistics Optimization," I led a cross-functional team of six students across engineering, marketing, and sustainability departments. Using Scrum methodology within Jira (a tool widely adopted by German enterprises), I managed the project timeline, facilitated daily stand-ups with peers from diverse academic backgrounds, and delivered a 30% reduction in simulated resource waste—a result that directly resonated with Munich’s emphasis on sustainable urban development. This experience reinforced my understanding of how structured project management drives tangible outcomes within Germany’s efficiency-focused business culture.</w:t>
      </w:r>
    </w:p>
    <w:p>
      <w:pPr>
        <w:pStyle w:val="BodyText"/>
      </w:pPr>
      <w:r>
        <w:t xml:space="preserve">What truly distinguishes me is my proactive engagement with Munich’s professional ecosystem, demonstrating not just theoretical interest but actionable cultural immersion. I have attended three consecutive workshops hosted by the Munich chapter of the Project Management Institute (PMI), where I connected with certified professionals who shared insights on German-specific standards like DIN ISO 21500 and how they integrate with international frameworks. Furthermore, I am actively pursuing B1-level German language certification through the Goethe-Institut in Munich, understanding that linguistic proficiency is non-negotiable for seamless collaboration within German teams. My fluency in English (C1) and foundational German allows me to navigate both global client communications and internal team dynamics with cultural sensitivity—a critical asset in a city where projects often span multinational stakeholders.</w:t>
      </w:r>
    </w:p>
    <w:p>
      <w:pPr>
        <w:pStyle w:val="BodyText"/>
      </w:pPr>
      <w:r>
        <w:t xml:space="preserve">Munich’s unique blend of tradition and innovation profoundly shapes my professional aspirations. Growing up near the Isar River, I witnessed firsthand how iconic projects like the new Munich Airport Terminal 3—completed ahead of schedule through rigorous project oversight—elevate a city’s global standing. This inspired me to explore how German precision in planning translates to real-world success stories. In my previous role as an administrative intern at a Munich-based startup (Lumina Solutions), I supported the launch of their AI-driven supply chain platform by documenting requirements, tracking milestones via Microsoft Project, and preparing status reports for weekly board meetings. This hands-on exposure to German *Betriebskultur*—where clarity, punctuality, and respect for hierarchy are paramount—solidified my dedication to upholding these values in every task I undertake. The startup’s rapid scaling within Munich’s vibrant tech ecosystem also showed me how agile project management fuels innovation in a city that consistently ranks among the top global hubs for R&amp;D investment.</w:t>
      </w:r>
    </w:p>
    <w:p>
      <w:pPr>
        <w:pStyle w:val="BodyText"/>
      </w:pPr>
      <w:r>
        <w:t xml:space="preserve">My commitment extends beyond technical skills to embodying the collaborative spirit central to German workplace ethos. At LMU, I co-founded the "Munich Student Project Management Network," organizing monthly case study sessions where peers dissect real projects from companies like Siemens Mobility and BMW i Ventures. This initiative fostered peer-to-peer learning on topics ranging from change management in legacy system transitions (common in German manufacturing) to navigating cultural nuances during client negotiations. I actively volunteered to translate complex technical briefs for a local NGO’s EU-funded education project—reinforcing my ability to bridge communication gaps, a skill critical for managing diverse teams in Germany.</w:t>
      </w:r>
    </w:p>
    <w:p>
      <w:pPr>
        <w:pStyle w:val="BodyText"/>
      </w:pPr>
      <w:r>
        <w:t xml:space="preserve">I recognize that the Project Manager Internship at [Company Name] is not merely an academic requirement but an opportunity to learn from industry leaders who shape Munich’s economic landscape. I am particularly drawn to your recent project on optimizing renewable energy infrastructure across Bavaria, as it exemplifies the intersection of sustainability and strategic execution where German engineering excellence thrives. My background in data-driven decision-making—evidenced by my analysis of transportation network efficiency for a city council collaboration—aligns with your need for interns who can support evidence-based project planning. I am adept at using tools like Trello, MS Project, and basic data visualization via Power BI, all of which are standard in German corporate environments.</w:t>
      </w:r>
    </w:p>
    <w:p>
      <w:pPr>
        <w:pStyle w:val="BodyText"/>
      </w:pPr>
      <w:r>
        <w:t xml:space="preserve">Germany’s reputation for technical precision and Munich’s position as a magnet for global talent make this internship indispensable to my career trajectory. I am not seeking just an internship but the chance to contribute meaningfully within a culture where project success is measured by meticulous execution, ethical rigor, and lasting impact—values deeply ingrained in Munich’s business identity. My academic diligence, cultural adaptability, and proven ability to execute under pressure position me to immediately support your team while absorbing the best practices of German project management. I am prepared to relocate to Munich without delay and would welcome the opportunity to discuss how my proactive approach and dedication align with your team’s objectives.</w:t>
      </w:r>
    </w:p>
    <w:p>
      <w:pPr>
        <w:pStyle w:val="BodyText"/>
      </w:pPr>
      <w:r>
        <w:t xml:space="preserve">Thank you for considering my application. I have attached my CV, academic transcripts, and language certification for your review. I eagerly await the possibility of contributing to [Company Name]’s legacy of excellence in Munich and would welcome an interview at your earliest convenience.</w:t>
      </w:r>
    </w:p>
    <w:p>
      <w:pPr>
        <w:pStyle w:val="BodyText"/>
      </w:pPr>
      <w:r>
        <w:t xml:space="preserve">Sincerely,</w:t>
      </w:r>
    </w:p>
    <w:p>
      <w:pPr>
        <w:pStyle w:val="BodyText"/>
      </w:pPr>
      <w:r>
        <w:t xml:space="preserve">[Your Full Name]</w:t>
      </w:r>
    </w:p>
    <w:p>
      <w:pPr>
        <w:pStyle w:val="BodyText"/>
      </w:pPr>
      <w:r>
        <w:t xml:space="preserve">[Phone Number] | [Email Address] | [LinkedIn Profile URL]</w:t>
      </w:r>
    </w:p>
    <w:p>
      <w:pPr>
        <w:pStyle w:val="BodyText"/>
      </w:pPr>
      <w:r>
        <w:t xml:space="preserve">Munich,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Munich</dc:title>
  <dc:creator/>
  <dc:language>en</dc:language>
  <cp:keywords/>
  <dcterms:created xsi:type="dcterms:W3CDTF">2026-07-13T22:11:00Z</dcterms:created>
  <dcterms:modified xsi:type="dcterms:W3CDTF">2026-07-13T22:11:00Z</dcterms:modified>
</cp:coreProperties>
</file>

<file path=docProps/custom.xml><?xml version="1.0" encoding="utf-8"?>
<Properties xmlns="http://schemas.openxmlformats.org/officeDocument/2006/custom-properties" xmlns:vt="http://schemas.openxmlformats.org/officeDocument/2006/docPropsVTypes"/>
</file>